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84E52" w14:textId="77777777" w:rsidR="004728E9" w:rsidRDefault="00072AC4" w:rsidP="00842542">
      <w:pPr>
        <w:bidi/>
        <w:spacing w:line="276" w:lineRule="auto"/>
        <w:rPr>
          <w:rFonts w:cs="B Nazanin"/>
          <w:b/>
          <w:bCs/>
          <w:sz w:val="36"/>
          <w:szCs w:val="36"/>
          <w:rtl/>
          <w:lang w:bidi="fa-IR"/>
        </w:rPr>
      </w:pPr>
      <w:r w:rsidRPr="00072AC4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9F0F1DF" wp14:editId="2B7BE75B">
            <wp:simplePos x="0" y="0"/>
            <wp:positionH relativeFrom="margin">
              <wp:align>left</wp:align>
            </wp:positionH>
            <wp:positionV relativeFrom="paragraph">
              <wp:posOffset>-1</wp:posOffset>
            </wp:positionV>
            <wp:extent cx="1143000" cy="1143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hid_Beheshti_University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درس طراحی کامپیوتری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</w:t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سیستم</w:t>
      </w:r>
      <w:r w:rsidR="00842542">
        <w:rPr>
          <w:rFonts w:cs="B Nazanin"/>
          <w:b/>
          <w:bCs/>
          <w:sz w:val="36"/>
          <w:szCs w:val="36"/>
          <w:rtl/>
          <w:lang w:bidi="fa-IR"/>
        </w:rPr>
        <w:softHyphen/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 xml:space="preserve">های 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دیجیتال</w:t>
      </w:r>
    </w:p>
    <w:p w14:paraId="3D816493" w14:textId="710C6936" w:rsidR="00691AB2" w:rsidRPr="00072AC4" w:rsidRDefault="00577C8B" w:rsidP="004728E9">
      <w:pPr>
        <w:bidi/>
        <w:spacing w:line="276" w:lineRule="auto"/>
        <w:rPr>
          <w:rFonts w:cs="B Nazanin" w:hint="cs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گزارش </w:t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="004728E9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="00C960B0">
        <w:rPr>
          <w:rFonts w:cs="B Nazanin" w:hint="cs"/>
          <w:b/>
          <w:bCs/>
          <w:sz w:val="32"/>
          <w:szCs w:val="32"/>
          <w:rtl/>
          <w:lang w:bidi="fa-IR"/>
        </w:rPr>
        <w:t>شش</w:t>
      </w:r>
    </w:p>
    <w:p w14:paraId="27FC2B81" w14:textId="77777777" w:rsidR="00072AC4" w:rsidRPr="00072AC4" w:rsidRDefault="00072AC4" w:rsidP="00072AC4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اعضای گروه: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سید احسان سجادی</w:t>
      </w: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 ،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 xml:space="preserve">کیان </w:t>
      </w:r>
      <w:proofErr w:type="spellStart"/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جلیلیان</w:t>
      </w:r>
      <w:proofErr w:type="spellEnd"/>
    </w:p>
    <w:p w14:paraId="101DAE03" w14:textId="77777777" w:rsidR="00691AB2" w:rsidRDefault="00072AC4" w:rsidP="00072AC4">
      <w:pPr>
        <w:bidi/>
        <w:spacing w:after="360" w:line="360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>چکیده:</w:t>
      </w:r>
    </w:p>
    <w:p w14:paraId="5DA95AC4" w14:textId="7554FAB5" w:rsidR="00776627" w:rsidRPr="00072AC4" w:rsidRDefault="00776627" w:rsidP="00A63558">
      <w:pPr>
        <w:bidi/>
        <w:spacing w:after="360" w:line="360" w:lineRule="auto"/>
        <w:rPr>
          <w:rFonts w:cs="B Nazanin" w:hint="cs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این </w:t>
      </w:r>
      <w:r w:rsidR="00C960B0">
        <w:rPr>
          <w:rFonts w:cs="B Nazanin" w:hint="cs"/>
          <w:sz w:val="32"/>
          <w:szCs w:val="32"/>
          <w:rtl/>
          <w:lang w:bidi="fa-IR"/>
        </w:rPr>
        <w:t xml:space="preserve">پروژه </w:t>
      </w:r>
      <w:proofErr w:type="spellStart"/>
      <w:r w:rsidR="00C960B0">
        <w:rPr>
          <w:rFonts w:cs="B Nazanin" w:hint="cs"/>
          <w:sz w:val="32"/>
          <w:szCs w:val="32"/>
          <w:rtl/>
          <w:lang w:bidi="fa-IR"/>
        </w:rPr>
        <w:t>الگوریتم</w:t>
      </w:r>
      <w:proofErr w:type="spellEnd"/>
      <w:r w:rsidR="009A0D2D">
        <w:rPr>
          <w:rFonts w:cs="B Nazanin" w:hint="cs"/>
          <w:sz w:val="32"/>
          <w:szCs w:val="32"/>
          <w:rtl/>
          <w:lang w:bidi="fa-IR"/>
        </w:rPr>
        <w:t xml:space="preserve"> رمز نگاری</w:t>
      </w:r>
      <w:r w:rsidR="00C960B0"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="00C960B0" w:rsidRPr="00C960B0">
        <w:rPr>
          <w:rFonts w:cs="B Nazanin"/>
          <w:sz w:val="32"/>
          <w:szCs w:val="32"/>
          <w:lang w:bidi="fa-IR"/>
        </w:rPr>
        <w:t>TinyEncryptionAlgorithm</w:t>
      </w:r>
      <w:proofErr w:type="spellEnd"/>
      <w:r w:rsidR="00C960B0">
        <w:rPr>
          <w:rFonts w:cs="B Nazanin"/>
          <w:sz w:val="32"/>
          <w:szCs w:val="32"/>
          <w:lang w:bidi="fa-IR"/>
        </w:rPr>
        <w:t>(TEA)</w:t>
      </w:r>
      <w:r w:rsidR="00C960B0">
        <w:rPr>
          <w:rFonts w:cs="B Nazanin" w:hint="cs"/>
          <w:sz w:val="32"/>
          <w:szCs w:val="32"/>
          <w:rtl/>
          <w:lang w:bidi="fa-IR"/>
        </w:rPr>
        <w:t xml:space="preserve"> در زبان </w:t>
      </w:r>
      <w:r w:rsidR="00C960B0">
        <w:rPr>
          <w:rFonts w:cs="B Nazanin"/>
          <w:sz w:val="32"/>
          <w:szCs w:val="32"/>
          <w:lang w:bidi="fa-IR"/>
        </w:rPr>
        <w:t>VHDL</w:t>
      </w:r>
      <w:r w:rsidR="00C960B0">
        <w:rPr>
          <w:rFonts w:cs="B Nazanin" w:hint="cs"/>
          <w:sz w:val="32"/>
          <w:szCs w:val="32"/>
          <w:rtl/>
          <w:lang w:bidi="fa-IR"/>
        </w:rPr>
        <w:t xml:space="preserve"> پیاده سازی شده است.</w:t>
      </w:r>
      <w:r w:rsidR="009A0D2D">
        <w:rPr>
          <w:rFonts w:cs="B Nazanin" w:hint="cs"/>
          <w:sz w:val="32"/>
          <w:szCs w:val="32"/>
          <w:rtl/>
          <w:lang w:bidi="fa-IR"/>
        </w:rPr>
        <w:t xml:space="preserve"> </w:t>
      </w:r>
    </w:p>
    <w:p w14:paraId="450BFB74" w14:textId="77777777" w:rsidR="00691AB2" w:rsidRPr="00072AC4" w:rsidRDefault="00072AC4" w:rsidP="00072AC4">
      <w:pPr>
        <w:bidi/>
        <w:spacing w:after="360" w:line="360" w:lineRule="auto"/>
        <w:rPr>
          <w:rFonts w:cs="B Nazanin+ Bold"/>
          <w:sz w:val="32"/>
          <w:szCs w:val="32"/>
          <w:rtl/>
          <w:lang w:bidi="fa-IR"/>
        </w:rPr>
      </w:pPr>
      <w:r w:rsidRPr="00072AC4">
        <w:rPr>
          <w:rFonts w:cs="B Nazanin+ Bold" w:hint="cs"/>
          <w:sz w:val="32"/>
          <w:szCs w:val="32"/>
          <w:rtl/>
          <w:lang w:bidi="fa-IR"/>
        </w:rPr>
        <w:t>فهرست مطالب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</w:tblGrid>
      <w:tr w:rsidR="00776627" w14:paraId="4328CD91" w14:textId="77777777" w:rsidTr="00072AC4">
        <w:tc>
          <w:tcPr>
            <w:tcW w:w="4868" w:type="dxa"/>
            <w:vAlign w:val="center"/>
          </w:tcPr>
          <w:p w14:paraId="63C3D397" w14:textId="77777777" w:rsidR="00776627" w:rsidRDefault="00806657" w:rsidP="00776627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توضیح</w:t>
            </w:r>
            <w:r w:rsidR="00776627"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کد</w:t>
            </w:r>
          </w:p>
          <w:p w14:paraId="6D0B5E51" w14:textId="77777777" w:rsidR="009A0D2D" w:rsidRDefault="009A0D2D" w:rsidP="0012009D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نتیجه و جمع بندی</w:t>
            </w:r>
          </w:p>
          <w:p w14:paraId="77BA5A58" w14:textId="0949BE04" w:rsidR="0012009D" w:rsidRPr="0012009D" w:rsidRDefault="0012009D" w:rsidP="0012009D">
            <w:pPr>
              <w:pStyle w:val="ListParagraph"/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</w:p>
        </w:tc>
      </w:tr>
    </w:tbl>
    <w:p w14:paraId="446D4E25" w14:textId="77777777" w:rsidR="00776627" w:rsidRPr="00966600" w:rsidRDefault="00806657" w:rsidP="0080665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cs="B Nazanin"/>
          <w:b/>
          <w:bCs/>
          <w:sz w:val="36"/>
          <w:szCs w:val="36"/>
          <w:lang w:bidi="fa-IR"/>
        </w:rPr>
      </w:pPr>
      <w:r w:rsidRPr="00966600">
        <w:rPr>
          <w:rFonts w:cs="B Nazanin" w:hint="cs"/>
          <w:b/>
          <w:bCs/>
          <w:sz w:val="36"/>
          <w:szCs w:val="36"/>
          <w:rtl/>
          <w:lang w:bidi="fa-IR"/>
        </w:rPr>
        <w:t>توضیح کد</w:t>
      </w:r>
    </w:p>
    <w:p w14:paraId="12818452" w14:textId="46A6A1AD" w:rsidR="006C3BC5" w:rsidRDefault="006C3BC5" w:rsidP="006C3BC5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proofErr w:type="spellStart"/>
      <w:r>
        <w:rPr>
          <w:rFonts w:cs="B Nazanin" w:hint="cs"/>
          <w:sz w:val="32"/>
          <w:szCs w:val="32"/>
          <w:rtl/>
          <w:lang w:bidi="fa-IR"/>
        </w:rPr>
        <w:t>پورت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ها شامل کلاک، ورودی، کلید و مقدار خروجی رمزنگاری شده میباشند</w:t>
      </w:r>
      <w:r w:rsidRPr="006C3BC5">
        <w:rPr>
          <w:rFonts w:cs="B Nazanin"/>
          <w:sz w:val="32"/>
          <w:szCs w:val="32"/>
          <w:lang w:bidi="fa-IR"/>
        </w:rPr>
        <w:t>.</w:t>
      </w:r>
    </w:p>
    <w:p w14:paraId="160BC774" w14:textId="65564E03" w:rsidR="0012009D" w:rsidRPr="0012009D" w:rsidRDefault="0012009D" w:rsidP="0012009D">
      <w:pPr>
        <w:bidi/>
        <w:spacing w:after="360" w:line="360" w:lineRule="auto"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این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الگوریتم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Pr="0012009D">
        <w:rPr>
          <w:rFonts w:cs="B Nazanin"/>
          <w:sz w:val="32"/>
          <w:szCs w:val="32"/>
          <w:rtl/>
          <w:lang w:bidi="fa-IR"/>
        </w:rPr>
        <w:t>مقدار ثابت</w:t>
      </w:r>
      <w:r w:rsidRPr="0012009D">
        <w:rPr>
          <w:rFonts w:cs="B Nazanin"/>
          <w:sz w:val="32"/>
          <w:szCs w:val="32"/>
          <w:lang w:bidi="fa-IR"/>
        </w:rPr>
        <w:t xml:space="preserve"> delta </w:t>
      </w:r>
      <w:r w:rsidRPr="0012009D">
        <w:rPr>
          <w:rFonts w:cs="B Nazanin"/>
          <w:sz w:val="32"/>
          <w:szCs w:val="32"/>
          <w:rtl/>
          <w:lang w:bidi="fa-IR"/>
        </w:rPr>
        <w:t>را مقدار دهی کرده و سایز ورودی را برابر 32 قرار میده</w:t>
      </w:r>
      <w:r>
        <w:rPr>
          <w:rFonts w:cs="B Nazanin" w:hint="cs"/>
          <w:sz w:val="32"/>
          <w:szCs w:val="32"/>
          <w:rtl/>
          <w:lang w:bidi="fa-IR"/>
        </w:rPr>
        <w:t>یم</w:t>
      </w:r>
      <w:r w:rsidRPr="0012009D">
        <w:rPr>
          <w:rFonts w:cs="B Nazanin"/>
          <w:sz w:val="32"/>
          <w:szCs w:val="32"/>
          <w:lang w:bidi="fa-IR"/>
        </w:rPr>
        <w:t>.</w:t>
      </w:r>
    </w:p>
    <w:p w14:paraId="5CEF6D34" w14:textId="77777777" w:rsidR="0012009D" w:rsidRPr="0012009D" w:rsidRDefault="0012009D" w:rsidP="0012009D">
      <w:pPr>
        <w:bidi/>
        <w:spacing w:after="360" w:line="360" w:lineRule="auto"/>
        <w:rPr>
          <w:rFonts w:cs="B Nazanin"/>
          <w:sz w:val="32"/>
          <w:szCs w:val="32"/>
          <w:lang w:bidi="fa-IR"/>
        </w:rPr>
      </w:pPr>
      <w:r w:rsidRPr="0012009D">
        <w:rPr>
          <w:rFonts w:cs="B Nazanin"/>
          <w:sz w:val="32"/>
          <w:szCs w:val="32"/>
          <w:rtl/>
          <w:lang w:bidi="fa-IR"/>
        </w:rPr>
        <w:t>سپس در یک حلقه</w:t>
      </w:r>
      <w:r w:rsidRPr="0012009D">
        <w:rPr>
          <w:rFonts w:cs="B Nazanin"/>
          <w:sz w:val="32"/>
          <w:szCs w:val="32"/>
          <w:lang w:bidi="fa-IR"/>
        </w:rPr>
        <w:t xml:space="preserve"> While </w:t>
      </w:r>
      <w:r w:rsidRPr="0012009D">
        <w:rPr>
          <w:rFonts w:cs="B Nazanin"/>
          <w:sz w:val="32"/>
          <w:szCs w:val="32"/>
          <w:rtl/>
          <w:lang w:bidi="fa-IR"/>
        </w:rPr>
        <w:t>، به تعداد 31 بار هر بار مقدار فعلی</w:t>
      </w:r>
      <w:r w:rsidRPr="0012009D">
        <w:rPr>
          <w:rFonts w:cs="B Nazanin"/>
          <w:sz w:val="32"/>
          <w:szCs w:val="32"/>
          <w:lang w:bidi="fa-IR"/>
        </w:rPr>
        <w:t xml:space="preserve"> sum </w:t>
      </w:r>
      <w:r w:rsidRPr="0012009D">
        <w:rPr>
          <w:rFonts w:cs="B Nazanin"/>
          <w:sz w:val="32"/>
          <w:szCs w:val="32"/>
          <w:rtl/>
          <w:lang w:bidi="fa-IR"/>
        </w:rPr>
        <w:t>را با مقدار</w:t>
      </w:r>
      <w:r w:rsidRPr="0012009D">
        <w:rPr>
          <w:rFonts w:cs="B Nazanin"/>
          <w:sz w:val="32"/>
          <w:szCs w:val="32"/>
          <w:lang w:bidi="fa-IR"/>
        </w:rPr>
        <w:t xml:space="preserve"> delta</w:t>
      </w:r>
    </w:p>
    <w:p w14:paraId="4F533F45" w14:textId="47AF28CF" w:rsidR="0012009D" w:rsidRDefault="0012009D" w:rsidP="0012009D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 w:rsidRPr="0012009D">
        <w:rPr>
          <w:rFonts w:cs="B Nazanin"/>
          <w:sz w:val="32"/>
          <w:szCs w:val="32"/>
          <w:rtl/>
          <w:lang w:bidi="fa-IR"/>
        </w:rPr>
        <w:lastRenderedPageBreak/>
        <w:t>جمع کرده و در</w:t>
      </w:r>
      <w:r w:rsidRPr="0012009D">
        <w:rPr>
          <w:rFonts w:cs="B Nazanin"/>
          <w:sz w:val="32"/>
          <w:szCs w:val="32"/>
          <w:lang w:bidi="fa-IR"/>
        </w:rPr>
        <w:t xml:space="preserve"> sum </w:t>
      </w:r>
      <w:r w:rsidRPr="0012009D">
        <w:rPr>
          <w:rFonts w:cs="B Nazanin"/>
          <w:sz w:val="32"/>
          <w:szCs w:val="32"/>
          <w:rtl/>
          <w:lang w:bidi="fa-IR"/>
        </w:rPr>
        <w:t>قرار میدهد</w:t>
      </w:r>
      <w:r w:rsidRPr="0012009D">
        <w:rPr>
          <w:rFonts w:cs="B Nazanin"/>
          <w:sz w:val="32"/>
          <w:szCs w:val="32"/>
          <w:lang w:bidi="fa-IR"/>
        </w:rPr>
        <w:t>.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Pr="0012009D">
        <w:rPr>
          <w:rFonts w:cs="B Nazanin"/>
          <w:sz w:val="32"/>
          <w:szCs w:val="32"/>
          <w:rtl/>
          <w:lang w:bidi="fa-IR"/>
        </w:rPr>
        <w:t xml:space="preserve"> </w:t>
      </w:r>
      <w:r w:rsidRPr="0012009D">
        <w:rPr>
          <w:rFonts w:cs="B Nazanin"/>
          <w:sz w:val="32"/>
          <w:szCs w:val="32"/>
          <w:rtl/>
          <w:lang w:bidi="fa-IR"/>
        </w:rPr>
        <w:t>و متغیر های</w:t>
      </w:r>
      <w:r w:rsidRPr="0012009D">
        <w:rPr>
          <w:rFonts w:cs="B Nazanin"/>
          <w:sz w:val="32"/>
          <w:szCs w:val="32"/>
          <w:lang w:bidi="fa-IR"/>
        </w:rPr>
        <w:t xml:space="preserve"> y , z </w:t>
      </w:r>
      <w:r w:rsidRPr="0012009D">
        <w:rPr>
          <w:rFonts w:cs="B Nazanin"/>
          <w:sz w:val="32"/>
          <w:szCs w:val="32"/>
          <w:rtl/>
          <w:lang w:bidi="fa-IR"/>
        </w:rPr>
        <w:t>که دربردارنده دو بخش ورودی ما هستند را به علاوه مساوی حاصل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Pr="0012009D">
        <w:rPr>
          <w:rFonts w:cs="B Nazanin"/>
          <w:sz w:val="32"/>
          <w:szCs w:val="32"/>
          <w:lang w:bidi="fa-IR"/>
        </w:rPr>
        <w:t>xor</w:t>
      </w:r>
      <w:proofErr w:type="spellEnd"/>
      <w:r w:rsidRPr="0012009D">
        <w:rPr>
          <w:rFonts w:cs="B Nazanin"/>
          <w:sz w:val="32"/>
          <w:szCs w:val="32"/>
          <w:lang w:bidi="fa-IR"/>
        </w:rPr>
        <w:t xml:space="preserve"> </w:t>
      </w:r>
      <w:r w:rsidRPr="0012009D">
        <w:rPr>
          <w:rFonts w:cs="B Nazanin"/>
          <w:sz w:val="32"/>
          <w:szCs w:val="32"/>
          <w:rtl/>
          <w:lang w:bidi="fa-IR"/>
        </w:rPr>
        <w:t>ترکیبی از ورودی و کلید قرار میدهد</w:t>
      </w:r>
      <w:r w:rsidRPr="0012009D">
        <w:rPr>
          <w:rFonts w:cs="B Nazanin"/>
          <w:sz w:val="32"/>
          <w:szCs w:val="32"/>
          <w:lang w:bidi="fa-IR"/>
        </w:rPr>
        <w:t>.</w:t>
      </w:r>
      <w:r>
        <w:rPr>
          <w:rFonts w:cs="B Nazanin" w:hint="cs"/>
          <w:sz w:val="32"/>
          <w:szCs w:val="32"/>
          <w:rtl/>
          <w:lang w:bidi="fa-IR"/>
        </w:rPr>
        <w:t xml:space="preserve"> </w:t>
      </w:r>
      <w:r w:rsidRPr="0012009D">
        <w:rPr>
          <w:rFonts w:cs="B Nazanin"/>
          <w:sz w:val="32"/>
          <w:szCs w:val="32"/>
          <w:rtl/>
          <w:lang w:bidi="fa-IR"/>
        </w:rPr>
        <w:t>در نهایت مقادیر</w:t>
      </w:r>
      <w:r w:rsidRPr="0012009D">
        <w:rPr>
          <w:rFonts w:cs="B Nazanin"/>
          <w:sz w:val="32"/>
          <w:szCs w:val="32"/>
          <w:lang w:bidi="fa-IR"/>
        </w:rPr>
        <w:t xml:space="preserve"> y, z </w:t>
      </w:r>
      <w:r w:rsidRPr="0012009D">
        <w:rPr>
          <w:rFonts w:cs="B Nazanin"/>
          <w:sz w:val="32"/>
          <w:szCs w:val="32"/>
          <w:rtl/>
          <w:lang w:bidi="fa-IR"/>
        </w:rPr>
        <w:t>به دست آمده را در مقدار</w:t>
      </w:r>
      <w:r w:rsidRPr="0012009D">
        <w:rPr>
          <w:rFonts w:cs="B Nazanin"/>
          <w:sz w:val="32"/>
          <w:szCs w:val="32"/>
          <w:lang w:bidi="fa-IR"/>
        </w:rPr>
        <w:t xml:space="preserve"> value </w:t>
      </w:r>
      <w:r w:rsidRPr="0012009D">
        <w:rPr>
          <w:rFonts w:cs="B Nazanin"/>
          <w:sz w:val="32"/>
          <w:szCs w:val="32"/>
          <w:rtl/>
          <w:lang w:bidi="fa-IR"/>
        </w:rPr>
        <w:t>میریزد</w:t>
      </w:r>
      <w:r w:rsidRPr="0012009D">
        <w:rPr>
          <w:rFonts w:cs="B Nazanin"/>
          <w:sz w:val="32"/>
          <w:szCs w:val="32"/>
          <w:lang w:bidi="fa-IR"/>
        </w:rPr>
        <w:t>.</w:t>
      </w:r>
    </w:p>
    <w:p w14:paraId="0267C90C" w14:textId="6887B973" w:rsidR="006C3BC5" w:rsidRDefault="0012009D" w:rsidP="0012009D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کد </w:t>
      </w:r>
      <w:r>
        <w:rPr>
          <w:rFonts w:cs="B Nazanin"/>
          <w:sz w:val="32"/>
          <w:szCs w:val="32"/>
          <w:lang w:bidi="fa-IR"/>
        </w:rPr>
        <w:t xml:space="preserve"> </w:t>
      </w:r>
      <w:bookmarkStart w:id="0" w:name="_GoBack"/>
      <w:bookmarkEnd w:id="0"/>
      <w:proofErr w:type="spellStart"/>
      <w:r>
        <w:rPr>
          <w:rFonts w:cs="B Nazanin"/>
          <w:sz w:val="32"/>
          <w:szCs w:val="32"/>
          <w:lang w:bidi="fa-IR"/>
        </w:rPr>
        <w:t>vhdl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ابتدا کلید 32 بیتی را در ۴ متغیر ۴ بیتی </w:t>
      </w:r>
      <w:r>
        <w:rPr>
          <w:rFonts w:cs="B Nazanin"/>
          <w:sz w:val="32"/>
          <w:szCs w:val="32"/>
          <w:lang w:bidi="fa-IR"/>
        </w:rPr>
        <w:t>k1,k2,k3,k4</w:t>
      </w:r>
      <w:r>
        <w:rPr>
          <w:rFonts w:cs="B Nazanin" w:hint="cs"/>
          <w:sz w:val="32"/>
          <w:szCs w:val="32"/>
          <w:rtl/>
          <w:lang w:bidi="fa-IR"/>
        </w:rPr>
        <w:t xml:space="preserve"> میریزیم </w:t>
      </w:r>
      <w:r w:rsidR="006C3BC5" w:rsidRPr="006C3BC5">
        <w:rPr>
          <w:rFonts w:cs="B Nazanin"/>
          <w:sz w:val="32"/>
          <w:szCs w:val="32"/>
          <w:lang w:bidi="fa-IR"/>
        </w:rPr>
        <w:t>.</w:t>
      </w:r>
      <w:r w:rsidR="006C3BC5" w:rsidRPr="006C3BC5">
        <w:rPr>
          <w:rFonts w:cs="B Nazanin"/>
          <w:sz w:val="32"/>
          <w:szCs w:val="32"/>
          <w:rtl/>
          <w:lang w:bidi="fa-IR"/>
        </w:rPr>
        <w:t>همچنین متغیر های</w:t>
      </w:r>
      <w:r w:rsidR="006C3BC5" w:rsidRPr="006C3BC5">
        <w:rPr>
          <w:rFonts w:cs="B Nazanin"/>
          <w:sz w:val="32"/>
          <w:szCs w:val="32"/>
          <w:lang w:bidi="fa-IR"/>
        </w:rPr>
        <w:t xml:space="preserve"> sum , delta </w:t>
      </w:r>
      <w:r w:rsidR="006C3BC5" w:rsidRPr="006C3BC5">
        <w:rPr>
          <w:rFonts w:cs="B Nazanin"/>
          <w:sz w:val="32"/>
          <w:szCs w:val="32"/>
          <w:rtl/>
          <w:lang w:bidi="fa-IR"/>
        </w:rPr>
        <w:t>را مشابه با کد</w:t>
      </w:r>
      <w:r w:rsidR="006C3BC5" w:rsidRPr="006C3BC5">
        <w:rPr>
          <w:rFonts w:cs="B Nazanin"/>
          <w:sz w:val="32"/>
          <w:szCs w:val="32"/>
          <w:lang w:bidi="fa-IR"/>
        </w:rPr>
        <w:t xml:space="preserve"> C </w:t>
      </w:r>
      <w:r w:rsidR="006C3BC5" w:rsidRPr="006C3BC5">
        <w:rPr>
          <w:rFonts w:cs="B Nazanin"/>
          <w:sz w:val="32"/>
          <w:szCs w:val="32"/>
          <w:rtl/>
          <w:lang w:bidi="fa-IR"/>
        </w:rPr>
        <w:t>تعریف و مقدار دهی کرده و متغیرهای</w:t>
      </w:r>
      <w:r w:rsidR="006C3BC5" w:rsidRPr="006C3BC5">
        <w:rPr>
          <w:rFonts w:cs="B Nazanin"/>
          <w:sz w:val="32"/>
          <w:szCs w:val="32"/>
          <w:lang w:bidi="fa-IR"/>
        </w:rPr>
        <w:t xml:space="preserve"> y, y1, y2, y3, </w:t>
      </w:r>
      <w:proofErr w:type="spellStart"/>
      <w:r w:rsidR="006C3BC5" w:rsidRPr="006C3BC5">
        <w:rPr>
          <w:rFonts w:cs="B Nazanin"/>
          <w:sz w:val="32"/>
          <w:szCs w:val="32"/>
          <w:lang w:bidi="fa-IR"/>
        </w:rPr>
        <w:t>yt</w:t>
      </w:r>
      <w:proofErr w:type="spellEnd"/>
      <w:r w:rsidR="006C3BC5" w:rsidRPr="006C3BC5">
        <w:rPr>
          <w:rFonts w:cs="B Nazanin"/>
          <w:sz w:val="32"/>
          <w:szCs w:val="32"/>
          <w:lang w:bidi="fa-IR"/>
        </w:rPr>
        <w:t xml:space="preserve">, z, z1, z2, z3, </w:t>
      </w:r>
      <w:proofErr w:type="spellStart"/>
      <w:r w:rsidR="006C3BC5" w:rsidRPr="006C3BC5">
        <w:rPr>
          <w:rFonts w:cs="B Nazanin"/>
          <w:sz w:val="32"/>
          <w:szCs w:val="32"/>
          <w:lang w:bidi="fa-IR"/>
        </w:rPr>
        <w:t>zt</w:t>
      </w:r>
      <w:proofErr w:type="spellEnd"/>
      <w:r w:rsidR="006C3BC5" w:rsidRPr="006C3BC5">
        <w:rPr>
          <w:rFonts w:cs="B Nazanin"/>
          <w:sz w:val="32"/>
          <w:szCs w:val="32"/>
          <w:lang w:bidi="fa-IR"/>
        </w:rPr>
        <w:t xml:space="preserve"> </w:t>
      </w:r>
      <w:r w:rsidR="006C3BC5" w:rsidRPr="006C3BC5">
        <w:rPr>
          <w:rFonts w:cs="B Nazanin"/>
          <w:sz w:val="32"/>
          <w:szCs w:val="32"/>
          <w:rtl/>
          <w:lang w:bidi="fa-IR"/>
        </w:rPr>
        <w:t xml:space="preserve">را تعریف کرده و طبق </w:t>
      </w:r>
      <w:proofErr w:type="spellStart"/>
      <w:r w:rsidR="006C3BC5" w:rsidRPr="006C3BC5">
        <w:rPr>
          <w:rFonts w:cs="B Nazanin"/>
          <w:sz w:val="32"/>
          <w:szCs w:val="32"/>
          <w:rtl/>
          <w:lang w:bidi="fa-IR"/>
        </w:rPr>
        <w:t>الگوریتم</w:t>
      </w:r>
      <w:proofErr w:type="spellEnd"/>
      <w:r w:rsidR="006C3BC5" w:rsidRPr="006C3BC5">
        <w:rPr>
          <w:rFonts w:cs="B Nazanin"/>
          <w:sz w:val="32"/>
          <w:szCs w:val="32"/>
          <w:rtl/>
          <w:lang w:bidi="fa-IR"/>
        </w:rPr>
        <w:t xml:space="preserve"> مقدار آنها </w:t>
      </w:r>
      <w:proofErr w:type="spellStart"/>
      <w:r w:rsidR="006C3BC5" w:rsidRPr="006C3BC5">
        <w:rPr>
          <w:rFonts w:cs="B Nazanin"/>
          <w:sz w:val="32"/>
          <w:szCs w:val="32"/>
          <w:rtl/>
          <w:lang w:bidi="fa-IR"/>
        </w:rPr>
        <w:t>راتعیین</w:t>
      </w:r>
      <w:proofErr w:type="spellEnd"/>
      <w:r w:rsidR="006C3BC5" w:rsidRPr="006C3BC5">
        <w:rPr>
          <w:rFonts w:cs="B Nazanin"/>
          <w:sz w:val="32"/>
          <w:szCs w:val="32"/>
          <w:rtl/>
          <w:lang w:bidi="fa-IR"/>
        </w:rPr>
        <w:t xml:space="preserve"> میکنیم</w:t>
      </w:r>
      <w:r w:rsidR="006C3BC5" w:rsidRPr="006C3BC5">
        <w:rPr>
          <w:rFonts w:cs="B Nazanin"/>
          <w:sz w:val="32"/>
          <w:szCs w:val="32"/>
          <w:lang w:bidi="fa-IR"/>
        </w:rPr>
        <w:t>.</w:t>
      </w:r>
    </w:p>
    <w:p w14:paraId="4C44BB8F" w14:textId="04634DE5" w:rsidR="0012009D" w:rsidRDefault="0012009D" w:rsidP="0012009D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مقادیر </w:t>
      </w:r>
      <w:proofErr w:type="spellStart"/>
      <w:r>
        <w:rPr>
          <w:rFonts w:cs="B Nazanin"/>
          <w:sz w:val="32"/>
          <w:szCs w:val="32"/>
          <w:lang w:bidi="fa-IR"/>
        </w:rPr>
        <w:t>zt</w:t>
      </w:r>
      <w:proofErr w:type="spellEnd"/>
      <w:r>
        <w:rPr>
          <w:rFonts w:cs="B Nazanin"/>
          <w:sz w:val="32"/>
          <w:szCs w:val="32"/>
          <w:lang w:bidi="fa-IR"/>
        </w:rPr>
        <w:t xml:space="preserve">, </w:t>
      </w:r>
      <w:proofErr w:type="spellStart"/>
      <w:r>
        <w:rPr>
          <w:rFonts w:cs="B Nazanin"/>
          <w:sz w:val="32"/>
          <w:szCs w:val="32"/>
          <w:lang w:bidi="fa-IR"/>
        </w:rPr>
        <w:t>yt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را با حاصل </w:t>
      </w:r>
      <w:proofErr w:type="spellStart"/>
      <w:r>
        <w:rPr>
          <w:rFonts w:cs="B Nazanin"/>
          <w:sz w:val="32"/>
          <w:szCs w:val="32"/>
          <w:lang w:bidi="fa-IR"/>
        </w:rPr>
        <w:t>xor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متغیر های </w:t>
      </w:r>
      <w:r>
        <w:rPr>
          <w:rFonts w:cs="B Nazanin"/>
          <w:sz w:val="32"/>
          <w:szCs w:val="32"/>
          <w:lang w:bidi="fa-IR"/>
        </w:rPr>
        <w:t>y1,y2,y3</w:t>
      </w:r>
      <w:r>
        <w:rPr>
          <w:rFonts w:cs="B Nazanin" w:hint="cs"/>
          <w:sz w:val="32"/>
          <w:szCs w:val="32"/>
          <w:rtl/>
          <w:lang w:bidi="fa-IR"/>
        </w:rPr>
        <w:t xml:space="preserve"> و </w:t>
      </w:r>
      <w:r>
        <w:rPr>
          <w:rFonts w:cs="B Nazanin"/>
          <w:sz w:val="32"/>
          <w:szCs w:val="32"/>
          <w:lang w:bidi="fa-IR"/>
        </w:rPr>
        <w:t>z1, z2, z3</w:t>
      </w:r>
      <w:r>
        <w:rPr>
          <w:rFonts w:cs="B Nazanin" w:hint="cs"/>
          <w:sz w:val="32"/>
          <w:szCs w:val="32"/>
          <w:rtl/>
          <w:lang w:bidi="fa-IR"/>
        </w:rPr>
        <w:t xml:space="preserve"> میباشند.</w:t>
      </w:r>
    </w:p>
    <w:p w14:paraId="23FADE92" w14:textId="3091E92D" w:rsidR="009A0D2D" w:rsidRDefault="0012009D" w:rsidP="0012009D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مقدار رمزنگاری شده را از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چسباندن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>
        <w:rPr>
          <w:rFonts w:cs="B Nazanin"/>
          <w:sz w:val="32"/>
          <w:szCs w:val="32"/>
          <w:lang w:bidi="fa-IR"/>
        </w:rPr>
        <w:t>z,y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در خروجی(</w:t>
      </w:r>
      <w:r>
        <w:rPr>
          <w:rFonts w:cs="B Nazanin"/>
          <w:sz w:val="32"/>
          <w:szCs w:val="32"/>
          <w:lang w:bidi="fa-IR"/>
        </w:rPr>
        <w:t>encrypt</w:t>
      </w:r>
      <w:r>
        <w:rPr>
          <w:rFonts w:cs="B Nazanin" w:hint="cs"/>
          <w:sz w:val="32"/>
          <w:szCs w:val="32"/>
          <w:rtl/>
          <w:lang w:bidi="fa-IR"/>
        </w:rPr>
        <w:t>) میریزیم.</w:t>
      </w:r>
    </w:p>
    <w:p w14:paraId="68AB2CDA" w14:textId="68A4FF8B" w:rsidR="0012009D" w:rsidRDefault="0012009D" w:rsidP="0012009D">
      <w:pPr>
        <w:pStyle w:val="ListParagraph"/>
        <w:numPr>
          <w:ilvl w:val="0"/>
          <w:numId w:val="7"/>
        </w:numPr>
        <w:bidi/>
        <w:spacing w:before="60" w:after="60" w:line="360" w:lineRule="auto"/>
        <w:rPr>
          <w:rFonts w:cs="B Nazanin"/>
          <w:b/>
          <w:bCs/>
          <w:sz w:val="36"/>
          <w:szCs w:val="36"/>
          <w:lang w:bidi="fa-IR"/>
        </w:rPr>
      </w:pPr>
      <w:r w:rsidRPr="0012009D">
        <w:rPr>
          <w:rFonts w:cs="B Nazanin" w:hint="cs"/>
          <w:b/>
          <w:bCs/>
          <w:sz w:val="36"/>
          <w:szCs w:val="36"/>
          <w:rtl/>
          <w:lang w:bidi="fa-IR"/>
        </w:rPr>
        <w:t>نتیجه و جمع بندی</w:t>
      </w:r>
    </w:p>
    <w:p w14:paraId="1CEC73CE" w14:textId="49D96F7A" w:rsidR="0012009D" w:rsidRPr="0012009D" w:rsidRDefault="0012009D" w:rsidP="0012009D">
      <w:pPr>
        <w:bidi/>
        <w:spacing w:after="360" w:line="360" w:lineRule="auto"/>
        <w:rPr>
          <w:rFonts w:cs="B Nazanin" w:hint="cs"/>
          <w:sz w:val="32"/>
          <w:szCs w:val="32"/>
          <w:rtl/>
          <w:lang w:bidi="fa-IR"/>
        </w:rPr>
      </w:pPr>
      <w:r w:rsidRPr="0012009D">
        <w:rPr>
          <w:rFonts w:cs="B Nazanin" w:hint="cs"/>
          <w:sz w:val="32"/>
          <w:szCs w:val="32"/>
          <w:rtl/>
          <w:lang w:bidi="fa-IR"/>
        </w:rPr>
        <w:t xml:space="preserve">در این تمرین </w:t>
      </w:r>
      <w:proofErr w:type="spellStart"/>
      <w:r w:rsidRPr="0012009D">
        <w:rPr>
          <w:rFonts w:cs="B Nazanin" w:hint="cs"/>
          <w:sz w:val="32"/>
          <w:szCs w:val="32"/>
          <w:rtl/>
          <w:lang w:bidi="fa-IR"/>
        </w:rPr>
        <w:t>الگوریتم</w:t>
      </w:r>
      <w:proofErr w:type="spellEnd"/>
      <w:r w:rsidRPr="0012009D">
        <w:rPr>
          <w:rFonts w:cs="B Nazanin" w:hint="cs"/>
          <w:sz w:val="32"/>
          <w:szCs w:val="32"/>
          <w:rtl/>
          <w:lang w:bidi="fa-IR"/>
        </w:rPr>
        <w:t xml:space="preserve"> </w:t>
      </w:r>
      <w:r w:rsidRPr="0012009D">
        <w:rPr>
          <w:rFonts w:cs="B Nazanin"/>
          <w:sz w:val="32"/>
          <w:szCs w:val="32"/>
          <w:lang w:bidi="fa-IR"/>
        </w:rPr>
        <w:t>tea</w:t>
      </w:r>
      <w:r w:rsidRPr="0012009D">
        <w:rPr>
          <w:rFonts w:cs="B Nazanin" w:hint="cs"/>
          <w:sz w:val="32"/>
          <w:szCs w:val="32"/>
          <w:rtl/>
          <w:lang w:bidi="fa-IR"/>
        </w:rPr>
        <w:t xml:space="preserve"> را در زبان </w:t>
      </w:r>
      <w:proofErr w:type="spellStart"/>
      <w:r w:rsidRPr="0012009D">
        <w:rPr>
          <w:rFonts w:cs="B Nazanin"/>
          <w:sz w:val="32"/>
          <w:szCs w:val="32"/>
          <w:lang w:bidi="fa-IR"/>
        </w:rPr>
        <w:t>vhdl</w:t>
      </w:r>
      <w:proofErr w:type="spellEnd"/>
      <w:r w:rsidRPr="0012009D">
        <w:rPr>
          <w:rFonts w:cs="B Nazanin" w:hint="cs"/>
          <w:sz w:val="32"/>
          <w:szCs w:val="32"/>
          <w:rtl/>
          <w:lang w:bidi="fa-IR"/>
        </w:rPr>
        <w:t xml:space="preserve"> پیاده سازی کردیم و خروجی را با تست </w:t>
      </w:r>
      <w:proofErr w:type="spellStart"/>
      <w:r w:rsidRPr="0012009D">
        <w:rPr>
          <w:rFonts w:cs="B Nazanin" w:hint="cs"/>
          <w:sz w:val="32"/>
          <w:szCs w:val="32"/>
          <w:rtl/>
          <w:lang w:bidi="fa-IR"/>
        </w:rPr>
        <w:t>بنچ</w:t>
      </w:r>
      <w:proofErr w:type="spellEnd"/>
      <w:r w:rsidRPr="0012009D">
        <w:rPr>
          <w:rFonts w:cs="B Nazanin" w:hint="cs"/>
          <w:sz w:val="32"/>
          <w:szCs w:val="32"/>
          <w:rtl/>
          <w:lang w:bidi="fa-IR"/>
        </w:rPr>
        <w:t xml:space="preserve"> در مدل سیم تست کردیم که نتایج آن در زیر قابل مشاهده است.</w:t>
      </w:r>
    </w:p>
    <w:p w14:paraId="354974CB" w14:textId="0EB2BEC9" w:rsidR="009A0D2D" w:rsidRDefault="006C3BC5" w:rsidP="009A0D2D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  <w:r w:rsidRPr="009A0D2D">
        <w:rPr>
          <w:rFonts w:cs="B Nazanin"/>
          <w:sz w:val="32"/>
          <w:szCs w:val="32"/>
          <w:rtl/>
          <w:lang w:bidi="fa-IR"/>
        </w:rPr>
        <w:lastRenderedPageBreak/>
        <w:drawing>
          <wp:anchor distT="0" distB="0" distL="114300" distR="114300" simplePos="0" relativeHeight="251661312" behindDoc="0" locked="0" layoutInCell="1" allowOverlap="1" wp14:anchorId="2E0013BD" wp14:editId="221C38A7">
            <wp:simplePos x="0" y="0"/>
            <wp:positionH relativeFrom="margin">
              <wp:align>right</wp:align>
            </wp:positionH>
            <wp:positionV relativeFrom="paragraph">
              <wp:posOffset>251460</wp:posOffset>
            </wp:positionV>
            <wp:extent cx="6189345" cy="3314065"/>
            <wp:effectExtent l="0" t="0" r="1905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4F558D" w14:textId="77777777" w:rsidR="0012009D" w:rsidRDefault="0012009D" w:rsidP="0012009D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lang w:bidi="fa-IR"/>
        </w:rPr>
      </w:pPr>
    </w:p>
    <w:p w14:paraId="00335628" w14:textId="5C2A67EB" w:rsidR="009A0D2D" w:rsidRDefault="009A0D2D" w:rsidP="009A0D2D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</w:p>
    <w:p w14:paraId="0B1CC6F9" w14:textId="77777777" w:rsidR="00123F47" w:rsidRDefault="00123F47" w:rsidP="00123F47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</w:p>
    <w:p w14:paraId="0E464203" w14:textId="385F206B" w:rsidR="00692D6F" w:rsidRDefault="00692D6F" w:rsidP="00123F47">
      <w:pPr>
        <w:autoSpaceDE w:val="0"/>
        <w:autoSpaceDN w:val="0"/>
        <w:bidi/>
        <w:adjustRightInd w:val="0"/>
        <w:spacing w:after="0" w:line="240" w:lineRule="auto"/>
        <w:rPr>
          <w:rFonts w:cs="B Nazanin"/>
          <w:sz w:val="32"/>
          <w:szCs w:val="32"/>
          <w:rtl/>
          <w:lang w:bidi="fa-IR"/>
        </w:rPr>
      </w:pPr>
    </w:p>
    <w:p w14:paraId="54F29953" w14:textId="2FB6301E" w:rsidR="00966600" w:rsidRPr="00613621" w:rsidRDefault="00966600" w:rsidP="00613621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</w:p>
    <w:sectPr w:rsidR="00966600" w:rsidRPr="00613621" w:rsidSect="007E729E">
      <w:pgSz w:w="11907" w:h="16839" w:code="9"/>
      <w:pgMar w:top="1440" w:right="1080" w:bottom="144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Bold">
    <w:altName w:val="Segoe UI Semibold"/>
    <w:charset w:val="B2"/>
    <w:family w:val="auto"/>
    <w:pitch w:val="variable"/>
    <w:sig w:usb0="00002000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808D3"/>
    <w:multiLevelType w:val="hybridMultilevel"/>
    <w:tmpl w:val="811A26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E0095"/>
    <w:multiLevelType w:val="hybridMultilevel"/>
    <w:tmpl w:val="6100B860"/>
    <w:lvl w:ilvl="0" w:tplc="28A2169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301D5"/>
    <w:multiLevelType w:val="hybridMultilevel"/>
    <w:tmpl w:val="E5B84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860F8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4571B"/>
    <w:multiLevelType w:val="hybridMultilevel"/>
    <w:tmpl w:val="FCDE67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1E4F7B"/>
    <w:multiLevelType w:val="hybridMultilevel"/>
    <w:tmpl w:val="EA127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B521F1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M0tjQ2NjMxNzZV0lEKTi0uzszPAykwNK0FAJUAVMwtAAAA"/>
  </w:docVars>
  <w:rsids>
    <w:rsidRoot w:val="00EC0C82"/>
    <w:rsid w:val="00012036"/>
    <w:rsid w:val="0001584E"/>
    <w:rsid w:val="00016AC7"/>
    <w:rsid w:val="000203F7"/>
    <w:rsid w:val="000622D9"/>
    <w:rsid w:val="00066451"/>
    <w:rsid w:val="00072AC4"/>
    <w:rsid w:val="00095A44"/>
    <w:rsid w:val="000A02E9"/>
    <w:rsid w:val="000B2655"/>
    <w:rsid w:val="000B545D"/>
    <w:rsid w:val="000C1000"/>
    <w:rsid w:val="000C5BC3"/>
    <w:rsid w:val="000D5084"/>
    <w:rsid w:val="0011154A"/>
    <w:rsid w:val="00112B1F"/>
    <w:rsid w:val="00113B36"/>
    <w:rsid w:val="00116868"/>
    <w:rsid w:val="0012009D"/>
    <w:rsid w:val="00123F47"/>
    <w:rsid w:val="00126508"/>
    <w:rsid w:val="00133757"/>
    <w:rsid w:val="00133CF3"/>
    <w:rsid w:val="00135F40"/>
    <w:rsid w:val="00143CD1"/>
    <w:rsid w:val="00145630"/>
    <w:rsid w:val="00183898"/>
    <w:rsid w:val="001B4633"/>
    <w:rsid w:val="001B4691"/>
    <w:rsid w:val="001B5D87"/>
    <w:rsid w:val="001D3248"/>
    <w:rsid w:val="001D7373"/>
    <w:rsid w:val="002024ED"/>
    <w:rsid w:val="00210D23"/>
    <w:rsid w:val="00215321"/>
    <w:rsid w:val="00215917"/>
    <w:rsid w:val="00221846"/>
    <w:rsid w:val="00221A32"/>
    <w:rsid w:val="00241F5E"/>
    <w:rsid w:val="00255BA1"/>
    <w:rsid w:val="00273E7D"/>
    <w:rsid w:val="002B08CE"/>
    <w:rsid w:val="002B206E"/>
    <w:rsid w:val="002C24AC"/>
    <w:rsid w:val="002C3A16"/>
    <w:rsid w:val="002D009D"/>
    <w:rsid w:val="002D3B12"/>
    <w:rsid w:val="002E04A4"/>
    <w:rsid w:val="002E17C7"/>
    <w:rsid w:val="002E2CA0"/>
    <w:rsid w:val="002F6239"/>
    <w:rsid w:val="002F67EA"/>
    <w:rsid w:val="00306D1C"/>
    <w:rsid w:val="00312DD5"/>
    <w:rsid w:val="003172C6"/>
    <w:rsid w:val="00317D65"/>
    <w:rsid w:val="00326FAA"/>
    <w:rsid w:val="00341C6E"/>
    <w:rsid w:val="003717D0"/>
    <w:rsid w:val="0038396C"/>
    <w:rsid w:val="003933D6"/>
    <w:rsid w:val="003A0A0E"/>
    <w:rsid w:val="003E3B1B"/>
    <w:rsid w:val="00405372"/>
    <w:rsid w:val="00414E73"/>
    <w:rsid w:val="00423266"/>
    <w:rsid w:val="0042343C"/>
    <w:rsid w:val="00433B1C"/>
    <w:rsid w:val="00433FB0"/>
    <w:rsid w:val="00435870"/>
    <w:rsid w:val="00443C62"/>
    <w:rsid w:val="00444556"/>
    <w:rsid w:val="00464FE2"/>
    <w:rsid w:val="00471FBB"/>
    <w:rsid w:val="004728E9"/>
    <w:rsid w:val="00481190"/>
    <w:rsid w:val="00486801"/>
    <w:rsid w:val="004B01E6"/>
    <w:rsid w:val="004B07FC"/>
    <w:rsid w:val="004D4803"/>
    <w:rsid w:val="004E0211"/>
    <w:rsid w:val="004E4415"/>
    <w:rsid w:val="004F4779"/>
    <w:rsid w:val="004F7703"/>
    <w:rsid w:val="00507B29"/>
    <w:rsid w:val="00521320"/>
    <w:rsid w:val="00524A55"/>
    <w:rsid w:val="0052718D"/>
    <w:rsid w:val="00537056"/>
    <w:rsid w:val="00543F5F"/>
    <w:rsid w:val="00573ADC"/>
    <w:rsid w:val="005773F1"/>
    <w:rsid w:val="00577C8B"/>
    <w:rsid w:val="00584ECB"/>
    <w:rsid w:val="00590ECF"/>
    <w:rsid w:val="00597EB4"/>
    <w:rsid w:val="005A24A4"/>
    <w:rsid w:val="005A2AAE"/>
    <w:rsid w:val="005A60A5"/>
    <w:rsid w:val="005A6DDA"/>
    <w:rsid w:val="005A6F33"/>
    <w:rsid w:val="005C0324"/>
    <w:rsid w:val="005E0D71"/>
    <w:rsid w:val="005E28A5"/>
    <w:rsid w:val="005E47FD"/>
    <w:rsid w:val="005F376D"/>
    <w:rsid w:val="00602ADB"/>
    <w:rsid w:val="006062C7"/>
    <w:rsid w:val="00611ACA"/>
    <w:rsid w:val="00613621"/>
    <w:rsid w:val="0061751C"/>
    <w:rsid w:val="00622880"/>
    <w:rsid w:val="0063164B"/>
    <w:rsid w:val="00642EC8"/>
    <w:rsid w:val="00657D3E"/>
    <w:rsid w:val="00682685"/>
    <w:rsid w:val="00691AB2"/>
    <w:rsid w:val="00692D6F"/>
    <w:rsid w:val="006930AE"/>
    <w:rsid w:val="006A2078"/>
    <w:rsid w:val="006A4EF4"/>
    <w:rsid w:val="006B506B"/>
    <w:rsid w:val="006C3BC5"/>
    <w:rsid w:val="006E5051"/>
    <w:rsid w:val="006F1B28"/>
    <w:rsid w:val="006F6B4C"/>
    <w:rsid w:val="007036D1"/>
    <w:rsid w:val="00704A5B"/>
    <w:rsid w:val="00712EFA"/>
    <w:rsid w:val="00716F2A"/>
    <w:rsid w:val="007212B9"/>
    <w:rsid w:val="00725E9B"/>
    <w:rsid w:val="00732039"/>
    <w:rsid w:val="00737416"/>
    <w:rsid w:val="007434E9"/>
    <w:rsid w:val="007552EF"/>
    <w:rsid w:val="00755D3B"/>
    <w:rsid w:val="00756FF8"/>
    <w:rsid w:val="0077539E"/>
    <w:rsid w:val="00776627"/>
    <w:rsid w:val="00781015"/>
    <w:rsid w:val="007815DF"/>
    <w:rsid w:val="007850C9"/>
    <w:rsid w:val="0079130D"/>
    <w:rsid w:val="007A4671"/>
    <w:rsid w:val="007B16C1"/>
    <w:rsid w:val="007D0F68"/>
    <w:rsid w:val="007D31D9"/>
    <w:rsid w:val="007E111D"/>
    <w:rsid w:val="007E3FEC"/>
    <w:rsid w:val="007E729E"/>
    <w:rsid w:val="007F3F43"/>
    <w:rsid w:val="007F54DD"/>
    <w:rsid w:val="00806657"/>
    <w:rsid w:val="00814C5D"/>
    <w:rsid w:val="00822925"/>
    <w:rsid w:val="0082560F"/>
    <w:rsid w:val="00842542"/>
    <w:rsid w:val="00853DA3"/>
    <w:rsid w:val="008615DF"/>
    <w:rsid w:val="00872EDC"/>
    <w:rsid w:val="00881316"/>
    <w:rsid w:val="00884F9D"/>
    <w:rsid w:val="00890C9D"/>
    <w:rsid w:val="008917D7"/>
    <w:rsid w:val="008C1126"/>
    <w:rsid w:val="008D3BCC"/>
    <w:rsid w:val="0090131C"/>
    <w:rsid w:val="00901E6C"/>
    <w:rsid w:val="00907EB3"/>
    <w:rsid w:val="0091439A"/>
    <w:rsid w:val="00916913"/>
    <w:rsid w:val="009208AC"/>
    <w:rsid w:val="00935CAD"/>
    <w:rsid w:val="00947975"/>
    <w:rsid w:val="0095252F"/>
    <w:rsid w:val="00954AA0"/>
    <w:rsid w:val="00966600"/>
    <w:rsid w:val="00975EA6"/>
    <w:rsid w:val="00976B7E"/>
    <w:rsid w:val="00977621"/>
    <w:rsid w:val="00986D48"/>
    <w:rsid w:val="009940B5"/>
    <w:rsid w:val="009A0D2D"/>
    <w:rsid w:val="009B282E"/>
    <w:rsid w:val="009B4AD8"/>
    <w:rsid w:val="009B7842"/>
    <w:rsid w:val="009B7946"/>
    <w:rsid w:val="009D5250"/>
    <w:rsid w:val="009D63BF"/>
    <w:rsid w:val="009D781E"/>
    <w:rsid w:val="009E59D7"/>
    <w:rsid w:val="009F080A"/>
    <w:rsid w:val="00A1394C"/>
    <w:rsid w:val="00A177FD"/>
    <w:rsid w:val="00A56E38"/>
    <w:rsid w:val="00A63558"/>
    <w:rsid w:val="00A7690E"/>
    <w:rsid w:val="00AA1C47"/>
    <w:rsid w:val="00AB2EC6"/>
    <w:rsid w:val="00AB67AA"/>
    <w:rsid w:val="00AF34DB"/>
    <w:rsid w:val="00B16696"/>
    <w:rsid w:val="00B47F7F"/>
    <w:rsid w:val="00B6505F"/>
    <w:rsid w:val="00B70350"/>
    <w:rsid w:val="00B808D6"/>
    <w:rsid w:val="00BA5862"/>
    <w:rsid w:val="00BB278F"/>
    <w:rsid w:val="00BB76CA"/>
    <w:rsid w:val="00BC442B"/>
    <w:rsid w:val="00BD7FB6"/>
    <w:rsid w:val="00BE577D"/>
    <w:rsid w:val="00C0480D"/>
    <w:rsid w:val="00C12095"/>
    <w:rsid w:val="00C30E3F"/>
    <w:rsid w:val="00C50270"/>
    <w:rsid w:val="00C50EBB"/>
    <w:rsid w:val="00C6000B"/>
    <w:rsid w:val="00C650D1"/>
    <w:rsid w:val="00C6517E"/>
    <w:rsid w:val="00C66D6A"/>
    <w:rsid w:val="00C70EB3"/>
    <w:rsid w:val="00C74215"/>
    <w:rsid w:val="00C9301D"/>
    <w:rsid w:val="00C960B0"/>
    <w:rsid w:val="00CC15CF"/>
    <w:rsid w:val="00CC160C"/>
    <w:rsid w:val="00CD599D"/>
    <w:rsid w:val="00D146D8"/>
    <w:rsid w:val="00D32B68"/>
    <w:rsid w:val="00D41173"/>
    <w:rsid w:val="00D47352"/>
    <w:rsid w:val="00D5452D"/>
    <w:rsid w:val="00D5518C"/>
    <w:rsid w:val="00D740BA"/>
    <w:rsid w:val="00D84635"/>
    <w:rsid w:val="00DA4F54"/>
    <w:rsid w:val="00DD72C7"/>
    <w:rsid w:val="00DF50F8"/>
    <w:rsid w:val="00E01728"/>
    <w:rsid w:val="00E04355"/>
    <w:rsid w:val="00E2703A"/>
    <w:rsid w:val="00E27F15"/>
    <w:rsid w:val="00E34229"/>
    <w:rsid w:val="00E4343D"/>
    <w:rsid w:val="00E557B8"/>
    <w:rsid w:val="00EA14F5"/>
    <w:rsid w:val="00EA28A3"/>
    <w:rsid w:val="00EB17C4"/>
    <w:rsid w:val="00EC0C82"/>
    <w:rsid w:val="00EC71B2"/>
    <w:rsid w:val="00ED6FC3"/>
    <w:rsid w:val="00F17608"/>
    <w:rsid w:val="00F21634"/>
    <w:rsid w:val="00F2485C"/>
    <w:rsid w:val="00F30BBB"/>
    <w:rsid w:val="00F33092"/>
    <w:rsid w:val="00F3523A"/>
    <w:rsid w:val="00F433E5"/>
    <w:rsid w:val="00F4381D"/>
    <w:rsid w:val="00F54950"/>
    <w:rsid w:val="00F77851"/>
    <w:rsid w:val="00F869A5"/>
    <w:rsid w:val="00FB2530"/>
    <w:rsid w:val="00FC3C26"/>
    <w:rsid w:val="00FD774D"/>
    <w:rsid w:val="00FE0BC7"/>
    <w:rsid w:val="00FE4466"/>
    <w:rsid w:val="00FE44A8"/>
    <w:rsid w:val="00FF49A0"/>
    <w:rsid w:val="00FF63F8"/>
    <w:rsid w:val="00FF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24159"/>
  <w15:chartTrackingRefBased/>
  <w15:docId w15:val="{9130168F-0B35-4114-B1FA-A0E74CA1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C82"/>
    <w:rPr>
      <w:color w:val="808080"/>
    </w:rPr>
  </w:style>
  <w:style w:type="table" w:styleId="TableGrid">
    <w:name w:val="Table Grid"/>
    <w:basedOn w:val="TableNormal"/>
    <w:uiPriority w:val="39"/>
    <w:rsid w:val="000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9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7421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BB526-C987-4B2A-B4F1-1E763BE9D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8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SeyedEhsan Sajadi</cp:lastModifiedBy>
  <cp:revision>23</cp:revision>
  <cp:lastPrinted>2021-06-01T19:22:00Z</cp:lastPrinted>
  <dcterms:created xsi:type="dcterms:W3CDTF">2016-02-12T18:04:00Z</dcterms:created>
  <dcterms:modified xsi:type="dcterms:W3CDTF">2021-06-01T19:26:00Z</dcterms:modified>
</cp:coreProperties>
</file>